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735D" w:rsidRDefault="00D1735D" w:rsidP="00D1735D">
      <w:r>
        <w:t>module sequence_1101(Y,Q2,Q1,Q0,S,D2,D1,D0,clk,reset);</w:t>
      </w:r>
    </w:p>
    <w:p w:rsidR="00D1735D" w:rsidRDefault="00D1735D" w:rsidP="00D1735D">
      <w:r>
        <w:tab/>
      </w:r>
      <w:proofErr w:type="gramStart"/>
      <w:r>
        <w:t>output</w:t>
      </w:r>
      <w:proofErr w:type="gramEnd"/>
      <w:r>
        <w:t xml:space="preserve"> Y,Q2,Q1,Q0;</w:t>
      </w:r>
    </w:p>
    <w:p w:rsidR="00D1735D" w:rsidRDefault="00D1735D" w:rsidP="00D1735D">
      <w:r>
        <w:tab/>
      </w:r>
      <w:proofErr w:type="gramStart"/>
      <w:r>
        <w:t>input</w:t>
      </w:r>
      <w:proofErr w:type="gramEnd"/>
      <w:r>
        <w:t xml:space="preserve"> S,D2,D1,D0,clk,reset;</w:t>
      </w:r>
    </w:p>
    <w:p w:rsidR="00D1735D" w:rsidRDefault="00D1735D" w:rsidP="00D1735D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Y,Q2,Q1,Q0;</w:t>
      </w:r>
    </w:p>
    <w:p w:rsidR="00D1735D" w:rsidRDefault="00D1735D" w:rsidP="00D1735D"/>
    <w:p w:rsidR="00D1735D" w:rsidRDefault="00D1735D" w:rsidP="00D1735D">
      <w:r>
        <w:tab/>
      </w:r>
      <w:proofErr w:type="gramStart"/>
      <w:r>
        <w:t>always</w:t>
      </w:r>
      <w:proofErr w:type="gramEnd"/>
      <w:r>
        <w:t xml:space="preserve"> @ 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:rsidR="00D1735D" w:rsidRDefault="00D1735D" w:rsidP="00D1735D">
      <w:r>
        <w:tab/>
      </w:r>
      <w:proofErr w:type="gramStart"/>
      <w:r>
        <w:t>if(</w:t>
      </w:r>
      <w:proofErr w:type="gramEnd"/>
      <w:r>
        <w:t>~reset)</w:t>
      </w:r>
    </w:p>
    <w:p w:rsidR="00D1735D" w:rsidRDefault="00D1735D" w:rsidP="00D1735D">
      <w:r>
        <w:tab/>
      </w:r>
      <w:r>
        <w:tab/>
      </w:r>
      <w:proofErr w:type="gramStart"/>
      <w:r>
        <w:t>begin</w:t>
      </w:r>
      <w:proofErr w:type="gramEnd"/>
    </w:p>
    <w:p w:rsidR="00D1735D" w:rsidRDefault="00D1735D" w:rsidP="00D1735D">
      <w:r>
        <w:tab/>
      </w:r>
      <w:r>
        <w:tab/>
      </w:r>
      <w:r>
        <w:tab/>
        <w:t>Q2 = 1'b0;</w:t>
      </w:r>
    </w:p>
    <w:p w:rsidR="00D1735D" w:rsidRDefault="00D1735D" w:rsidP="00D1735D">
      <w:r>
        <w:tab/>
      </w:r>
      <w:r>
        <w:tab/>
      </w:r>
      <w:r>
        <w:tab/>
        <w:t>Q1 = 1'b0;</w:t>
      </w:r>
    </w:p>
    <w:p w:rsidR="00D1735D" w:rsidRDefault="00D1735D" w:rsidP="00D1735D">
      <w:r>
        <w:tab/>
      </w:r>
      <w:r>
        <w:tab/>
      </w:r>
      <w:r>
        <w:tab/>
        <w:t>Q0 = 1'b0;</w:t>
      </w:r>
    </w:p>
    <w:p w:rsidR="00D1735D" w:rsidRDefault="00D1735D" w:rsidP="00D1735D">
      <w:r>
        <w:tab/>
      </w:r>
      <w:r>
        <w:tab/>
      </w:r>
      <w:r>
        <w:tab/>
      </w:r>
      <w:proofErr w:type="gramStart"/>
      <w:r>
        <w:t>Y  =</w:t>
      </w:r>
      <w:proofErr w:type="gramEnd"/>
      <w:r>
        <w:t xml:space="preserve"> 1'b0;</w:t>
      </w:r>
    </w:p>
    <w:p w:rsidR="00D1735D" w:rsidRDefault="00D1735D" w:rsidP="00D1735D">
      <w:r>
        <w:tab/>
      </w:r>
      <w:r>
        <w:tab/>
      </w:r>
      <w:proofErr w:type="gramStart"/>
      <w:r>
        <w:t>end</w:t>
      </w:r>
      <w:proofErr w:type="gramEnd"/>
    </w:p>
    <w:p w:rsidR="00D1735D" w:rsidRDefault="00D1735D" w:rsidP="00D1735D">
      <w:r>
        <w:tab/>
      </w:r>
      <w:proofErr w:type="gramStart"/>
      <w:r>
        <w:t>else</w:t>
      </w:r>
      <w:proofErr w:type="gramEnd"/>
    </w:p>
    <w:p w:rsidR="00D1735D" w:rsidRDefault="00D1735D" w:rsidP="00D1735D">
      <w:r>
        <w:tab/>
      </w:r>
      <w:r>
        <w:tab/>
      </w:r>
      <w:proofErr w:type="gramStart"/>
      <w:r>
        <w:t>begin</w:t>
      </w:r>
      <w:proofErr w:type="gramEnd"/>
    </w:p>
    <w:p w:rsidR="00D1735D" w:rsidRDefault="00D1735D" w:rsidP="00D1735D">
      <w:r>
        <w:tab/>
      </w:r>
      <w:r>
        <w:tab/>
      </w:r>
      <w:r>
        <w:tab/>
        <w:t>Q2 = D1&amp;D0&amp;S;</w:t>
      </w:r>
    </w:p>
    <w:p w:rsidR="00D1735D" w:rsidRDefault="00D1735D" w:rsidP="00D1735D">
      <w:r>
        <w:tab/>
      </w:r>
      <w:r>
        <w:tab/>
      </w:r>
      <w:r>
        <w:tab/>
        <w:t>Q1 = (D1&amp;~D0)</w:t>
      </w:r>
      <w:proofErr w:type="gramStart"/>
      <w:r>
        <w:t>|(</w:t>
      </w:r>
      <w:proofErr w:type="gramEnd"/>
      <w:r>
        <w:t>~D1&amp;D0&amp;S)|(D2&amp;S);</w:t>
      </w:r>
    </w:p>
    <w:p w:rsidR="00D1735D" w:rsidRDefault="00D1735D" w:rsidP="00D1735D">
      <w:r>
        <w:tab/>
      </w:r>
      <w:r>
        <w:tab/>
      </w:r>
      <w:r>
        <w:tab/>
        <w:t>Q0 = (~D2&amp;~D1&amp;~D0&amp;S)</w:t>
      </w:r>
      <w:proofErr w:type="gramStart"/>
      <w:r>
        <w:t>|(</w:t>
      </w:r>
      <w:proofErr w:type="gramEnd"/>
      <w:r>
        <w:t>D1&amp;~D0&amp;~S);</w:t>
      </w:r>
    </w:p>
    <w:p w:rsidR="00D1735D" w:rsidRDefault="00D1735D" w:rsidP="00D1735D">
      <w:r>
        <w:tab/>
      </w:r>
      <w:r>
        <w:tab/>
      </w:r>
      <w:r>
        <w:tab/>
      </w:r>
      <w:proofErr w:type="gramStart"/>
      <w:r>
        <w:t>Y  =</w:t>
      </w:r>
      <w:proofErr w:type="gramEnd"/>
      <w:r>
        <w:t xml:space="preserve"> D2;</w:t>
      </w:r>
    </w:p>
    <w:p w:rsidR="00D1735D" w:rsidRDefault="00D1735D" w:rsidP="00D1735D">
      <w:r>
        <w:tab/>
      </w:r>
      <w:r>
        <w:tab/>
      </w:r>
      <w:proofErr w:type="gramStart"/>
      <w:r>
        <w:t>end</w:t>
      </w:r>
      <w:proofErr w:type="gramEnd"/>
    </w:p>
    <w:p w:rsidR="00937594" w:rsidRDefault="00D1735D" w:rsidP="00D1735D">
      <w:proofErr w:type="spellStart"/>
      <w:proofErr w:type="gramStart"/>
      <w:r>
        <w:t>endmodule</w:t>
      </w:r>
      <w:proofErr w:type="spellEnd"/>
      <w:proofErr w:type="gramEnd"/>
    </w:p>
    <w:p w:rsidR="00D1735D" w:rsidRDefault="00D1735D" w:rsidP="00D1735D"/>
    <w:p w:rsidR="00D1735D" w:rsidRDefault="00D1735D" w:rsidP="00D1735D"/>
    <w:p w:rsidR="00D1735D" w:rsidRDefault="00D1735D" w:rsidP="00D1735D"/>
    <w:p w:rsidR="00D1735D" w:rsidRDefault="00D1735D" w:rsidP="00D1735D"/>
    <w:p w:rsidR="00D1735D" w:rsidRDefault="00D1735D" w:rsidP="00D1735D"/>
    <w:p w:rsidR="00D1735D" w:rsidRDefault="00D1735D" w:rsidP="00D1735D"/>
    <w:p w:rsidR="00D1735D" w:rsidRDefault="00D1735D" w:rsidP="00D1735D"/>
    <w:p w:rsidR="00D1735D" w:rsidRDefault="00D1735D" w:rsidP="00D1735D">
      <w:proofErr w:type="gramStart"/>
      <w:r>
        <w:t>module</w:t>
      </w:r>
      <w:proofErr w:type="gramEnd"/>
      <w:r>
        <w:t xml:space="preserve"> tb_sequence_1101();</w:t>
      </w:r>
    </w:p>
    <w:p w:rsidR="00D1735D" w:rsidRDefault="00D1735D" w:rsidP="00D1735D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S,D2,D1,D0,clk,reset;</w:t>
      </w:r>
    </w:p>
    <w:p w:rsidR="00D1735D" w:rsidRDefault="00D1735D" w:rsidP="00D1735D">
      <w:r>
        <w:tab/>
      </w:r>
      <w:proofErr w:type="gramStart"/>
      <w:r>
        <w:t>wire</w:t>
      </w:r>
      <w:proofErr w:type="gramEnd"/>
      <w:r>
        <w:t xml:space="preserve"> Y,Q2,Q1,Q0;</w:t>
      </w:r>
    </w:p>
    <w:p w:rsidR="00D1735D" w:rsidRDefault="00D1735D" w:rsidP="00D1735D">
      <w:r>
        <w:tab/>
      </w:r>
      <w:proofErr w:type="spellStart"/>
      <w:proofErr w:type="gramStart"/>
      <w:r>
        <w:t>reg</w:t>
      </w:r>
      <w:proofErr w:type="spellEnd"/>
      <w:proofErr w:type="gramEnd"/>
      <w:r>
        <w:t xml:space="preserve"> Q20, Q10, Q00;</w:t>
      </w:r>
    </w:p>
    <w:p w:rsidR="00D1735D" w:rsidRDefault="00D1735D" w:rsidP="00D1735D">
      <w:r>
        <w:tab/>
      </w:r>
      <w:proofErr w:type="gramStart"/>
      <w:r>
        <w:t>integer</w:t>
      </w:r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:rsidR="00D1735D" w:rsidRDefault="00D1735D" w:rsidP="00D1735D">
      <w:r>
        <w:tab/>
      </w:r>
      <w:proofErr w:type="spellStart"/>
      <w:proofErr w:type="gramStart"/>
      <w:r>
        <w:t>reg</w:t>
      </w:r>
      <w:proofErr w:type="spellEnd"/>
      <w:r>
        <w:t>[</w:t>
      </w:r>
      <w:proofErr w:type="gramEnd"/>
      <w:r>
        <w:t>16:0] RAN;</w:t>
      </w:r>
    </w:p>
    <w:p w:rsidR="00D1735D" w:rsidRDefault="00D1735D" w:rsidP="00D1735D"/>
    <w:p w:rsidR="00D1735D" w:rsidRDefault="00D1735D" w:rsidP="00D1735D">
      <w:r>
        <w:tab/>
        <w:t>sequence_1101 UUT(Y,Q2,Q1,Q0,S,D2,D1,D0,clk,reset);</w:t>
      </w:r>
    </w:p>
    <w:p w:rsidR="00D1735D" w:rsidRDefault="00D1735D" w:rsidP="00D1735D">
      <w:r>
        <w:tab/>
      </w:r>
      <w:proofErr w:type="gramStart"/>
      <w:r>
        <w:t>initial</w:t>
      </w:r>
      <w:proofErr w:type="gramEnd"/>
    </w:p>
    <w:p w:rsidR="00D1735D" w:rsidRDefault="00D1735D" w:rsidP="00D1735D">
      <w:r>
        <w:tab/>
      </w:r>
      <w:r>
        <w:tab/>
      </w:r>
      <w:proofErr w:type="gramStart"/>
      <w:r>
        <w:t>begin</w:t>
      </w:r>
      <w:proofErr w:type="gramEnd"/>
    </w:p>
    <w:p w:rsidR="00D1735D" w:rsidRDefault="00D1735D" w:rsidP="00D1735D">
      <w:r>
        <w:tab/>
      </w:r>
      <w:r>
        <w:tab/>
        <w:t xml:space="preserve">#10 $monitor("UUT | D2 =", D2, " ,D1 = ", D1, " ,D0 = ", D0, " ,S = ", S, ", </w:t>
      </w:r>
      <w:proofErr w:type="spellStart"/>
      <w:r>
        <w:t>clk</w:t>
      </w:r>
      <w:proofErr w:type="spellEnd"/>
      <w:r>
        <w:t xml:space="preserve"> = " , </w:t>
      </w:r>
      <w:proofErr w:type="spellStart"/>
      <w:r>
        <w:t>clk</w:t>
      </w:r>
      <w:proofErr w:type="spellEnd"/>
      <w:r>
        <w:t>, " ,reset = ", reset, " ,Y = ", Y, " ,Q2 =", Q2, " ,Q1 = ", Q1, " ,Q0 = " ,Q0);</w:t>
      </w:r>
    </w:p>
    <w:p w:rsidR="00D1735D" w:rsidRDefault="00D1735D" w:rsidP="00D1735D"/>
    <w:p w:rsidR="00D1735D" w:rsidRDefault="00D1735D" w:rsidP="00D1735D">
      <w:r>
        <w:tab/>
      </w:r>
      <w:r>
        <w:tab/>
      </w:r>
      <w:proofErr w:type="gramStart"/>
      <w:r>
        <w:t>reset</w:t>
      </w:r>
      <w:proofErr w:type="gramEnd"/>
      <w:r>
        <w:t xml:space="preserve"> = 1'b1;</w:t>
      </w:r>
    </w:p>
    <w:p w:rsidR="00D1735D" w:rsidRDefault="00D1735D" w:rsidP="00D1735D">
      <w:r>
        <w:tab/>
      </w:r>
      <w:r>
        <w:tab/>
        <w:t>Q20 = 1'b0;</w:t>
      </w:r>
    </w:p>
    <w:p w:rsidR="00D1735D" w:rsidRDefault="00D1735D" w:rsidP="00D1735D">
      <w:r>
        <w:tab/>
      </w:r>
      <w:r>
        <w:tab/>
        <w:t>Q10 = 1'b0;</w:t>
      </w:r>
    </w:p>
    <w:p w:rsidR="00D1735D" w:rsidRDefault="00D1735D" w:rsidP="00D1735D">
      <w:r>
        <w:tab/>
      </w:r>
      <w:r>
        <w:tab/>
        <w:t>Q00 = 1'b0;</w:t>
      </w:r>
    </w:p>
    <w:p w:rsidR="00D1735D" w:rsidRDefault="00D1735D" w:rsidP="00D1735D">
      <w:r>
        <w:tab/>
      </w:r>
      <w:r>
        <w:tab/>
        <w:t>RAN = 17'b11101101001001101;</w:t>
      </w:r>
    </w:p>
    <w:p w:rsidR="00D1735D" w:rsidRDefault="00D1735D" w:rsidP="00D1735D">
      <w:r>
        <w:tab/>
      </w:r>
      <w:r>
        <w:tab/>
      </w:r>
      <w:proofErr w:type="gramStart"/>
      <w: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=16; </w:t>
      </w:r>
      <w:proofErr w:type="spellStart"/>
      <w:r>
        <w:t>i</w:t>
      </w:r>
      <w:proofErr w:type="spellEnd"/>
      <w:r>
        <w:t xml:space="preserve">&gt;=0; </w:t>
      </w:r>
      <w:proofErr w:type="spellStart"/>
      <w:r>
        <w:t>i</w:t>
      </w:r>
      <w:proofErr w:type="spellEnd"/>
      <w:r>
        <w:t>=i-1)</w:t>
      </w:r>
    </w:p>
    <w:p w:rsidR="00D1735D" w:rsidRDefault="00D1735D" w:rsidP="00D1735D">
      <w:r>
        <w:tab/>
      </w:r>
      <w:r>
        <w:tab/>
      </w:r>
      <w:r>
        <w:tab/>
      </w:r>
      <w:proofErr w:type="gramStart"/>
      <w:r>
        <w:t>begin</w:t>
      </w:r>
      <w:proofErr w:type="gramEnd"/>
    </w:p>
    <w:p w:rsidR="00D1735D" w:rsidRDefault="00D1735D" w:rsidP="00D1735D">
      <w:r>
        <w:tab/>
      </w:r>
      <w:r>
        <w:tab/>
      </w:r>
      <w:r>
        <w:tab/>
      </w:r>
      <w:r>
        <w:tab/>
        <w:t>S=RAN[</w:t>
      </w:r>
      <w:proofErr w:type="spellStart"/>
      <w:r>
        <w:t>i</w:t>
      </w:r>
      <w:proofErr w:type="spellEnd"/>
      <w:r>
        <w:t>];</w:t>
      </w:r>
    </w:p>
    <w:p w:rsidR="00D1735D" w:rsidRDefault="00D1735D" w:rsidP="00D1735D">
      <w:r>
        <w:tab/>
      </w:r>
      <w:r>
        <w:tab/>
      </w:r>
      <w:r>
        <w:tab/>
      </w:r>
      <w:r>
        <w:tab/>
        <w:t>D2=Q20;</w:t>
      </w:r>
    </w:p>
    <w:p w:rsidR="00D1735D" w:rsidRDefault="00D1735D" w:rsidP="00D1735D">
      <w:r>
        <w:tab/>
      </w:r>
      <w:r>
        <w:tab/>
      </w:r>
      <w:r>
        <w:tab/>
      </w:r>
      <w:r>
        <w:tab/>
        <w:t>D1=Q10;</w:t>
      </w:r>
    </w:p>
    <w:p w:rsidR="00D1735D" w:rsidRDefault="00D1735D" w:rsidP="00D1735D">
      <w:r>
        <w:tab/>
      </w:r>
      <w:r>
        <w:tab/>
      </w:r>
      <w:r>
        <w:tab/>
      </w:r>
      <w:r>
        <w:tab/>
        <w:t>D0=Q00;</w:t>
      </w:r>
    </w:p>
    <w:p w:rsidR="00D1735D" w:rsidRDefault="00D1735D" w:rsidP="00D1735D">
      <w:r>
        <w:tab/>
      </w:r>
      <w:r>
        <w:tab/>
      </w:r>
      <w:r>
        <w:tab/>
      </w:r>
      <w:r>
        <w:tab/>
      </w:r>
      <w:proofErr w:type="spellStart"/>
      <w:proofErr w:type="gramStart"/>
      <w:r>
        <w:t>clk</w:t>
      </w:r>
      <w:proofErr w:type="spellEnd"/>
      <w:proofErr w:type="gramEnd"/>
      <w:r>
        <w:t xml:space="preserve"> = 1'b1;</w:t>
      </w:r>
    </w:p>
    <w:p w:rsidR="00D1735D" w:rsidRDefault="00D1735D" w:rsidP="00D1735D">
      <w:r>
        <w:tab/>
      </w:r>
      <w:r>
        <w:tab/>
      </w:r>
      <w:r>
        <w:tab/>
      </w:r>
      <w:r>
        <w:tab/>
        <w:t>#5</w:t>
      </w:r>
    </w:p>
    <w:p w:rsidR="00D1735D" w:rsidRDefault="00D1735D" w:rsidP="00D1735D">
      <w:r>
        <w:tab/>
      </w:r>
      <w:r>
        <w:tab/>
      </w:r>
      <w:r>
        <w:tab/>
      </w:r>
      <w:r>
        <w:tab/>
      </w:r>
      <w:proofErr w:type="spellStart"/>
      <w:proofErr w:type="gramStart"/>
      <w:r>
        <w:t>clk</w:t>
      </w:r>
      <w:proofErr w:type="spellEnd"/>
      <w:proofErr w:type="gramEnd"/>
      <w:r>
        <w:t xml:space="preserve"> = 1'b0;</w:t>
      </w:r>
    </w:p>
    <w:p w:rsidR="00D1735D" w:rsidRDefault="00D1735D" w:rsidP="00D1735D">
      <w:r>
        <w:lastRenderedPageBreak/>
        <w:tab/>
      </w:r>
      <w:r>
        <w:tab/>
      </w:r>
      <w:r>
        <w:tab/>
      </w:r>
      <w:r>
        <w:tab/>
        <w:t>#5</w:t>
      </w:r>
    </w:p>
    <w:p w:rsidR="00D1735D" w:rsidRDefault="00D1735D" w:rsidP="00D1735D">
      <w:r>
        <w:tab/>
      </w:r>
      <w:r>
        <w:tab/>
      </w:r>
      <w:r>
        <w:tab/>
      </w:r>
      <w:r>
        <w:tab/>
        <w:t>Q20=Q2;</w:t>
      </w:r>
    </w:p>
    <w:p w:rsidR="00D1735D" w:rsidRDefault="00D1735D" w:rsidP="00D1735D">
      <w:r>
        <w:tab/>
      </w:r>
      <w:r>
        <w:tab/>
      </w:r>
      <w:r>
        <w:tab/>
      </w:r>
      <w:r>
        <w:tab/>
        <w:t>Q10=Q1;</w:t>
      </w:r>
    </w:p>
    <w:p w:rsidR="00D1735D" w:rsidRDefault="00D1735D" w:rsidP="00D1735D">
      <w:r>
        <w:tab/>
      </w:r>
      <w:r>
        <w:tab/>
      </w:r>
      <w:r>
        <w:tab/>
      </w:r>
      <w:r>
        <w:tab/>
        <w:t>Q00=Q0;</w:t>
      </w:r>
    </w:p>
    <w:p w:rsidR="00D1735D" w:rsidRDefault="00D1735D" w:rsidP="00D1735D">
      <w:r>
        <w:tab/>
      </w:r>
      <w:r>
        <w:tab/>
      </w:r>
      <w:r>
        <w:tab/>
      </w:r>
      <w:proofErr w:type="gramStart"/>
      <w:r>
        <w:t>end</w:t>
      </w:r>
      <w:proofErr w:type="gramEnd"/>
    </w:p>
    <w:p w:rsidR="00D1735D" w:rsidRDefault="00D1735D" w:rsidP="00D1735D">
      <w:r>
        <w:tab/>
      </w:r>
      <w:r>
        <w:tab/>
      </w:r>
      <w:proofErr w:type="gramStart"/>
      <w:r>
        <w:t>end</w:t>
      </w:r>
      <w:proofErr w:type="gramEnd"/>
    </w:p>
    <w:p w:rsidR="00D1735D" w:rsidRDefault="00D1735D" w:rsidP="00D1735D">
      <w:proofErr w:type="spellStart"/>
      <w:proofErr w:type="gramStart"/>
      <w:r>
        <w:t>endmodule</w:t>
      </w:r>
      <w:proofErr w:type="spellEnd"/>
      <w:proofErr w:type="gramEnd"/>
    </w:p>
    <w:p w:rsidR="00D1735D" w:rsidRDefault="00D1735D" w:rsidP="00D1735D"/>
    <w:p w:rsidR="00D1735D" w:rsidRDefault="00D1735D" w:rsidP="00D1735D"/>
    <w:p w:rsidR="00D1735D" w:rsidRDefault="00D1735D" w:rsidP="00D1735D">
      <w:r>
        <w:rPr>
          <w:noProof/>
          <w:lang w:eastAsia="en-IN"/>
        </w:rPr>
        <w:drawing>
          <wp:inline distT="0" distB="0" distL="0" distR="0">
            <wp:extent cx="5731510" cy="3222401"/>
            <wp:effectExtent l="0" t="0" r="2540" b="0"/>
            <wp:docPr id="1" name="Picture 1" descr="C:\Users\HP\Pictures\Screenshots\Q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Pictures\Screenshots\Q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173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M3NjA0NLE0M7VU0lEKTi0uzszPAykwrAUAUq14qSwAAAA="/>
  </w:docVars>
  <w:rsids>
    <w:rsidRoot w:val="00D1735D"/>
    <w:rsid w:val="00937594"/>
    <w:rsid w:val="00D173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73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35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73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3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51</Words>
  <Characters>864</Characters>
  <Application>Microsoft Office Word</Application>
  <DocSecurity>0</DocSecurity>
  <Lines>7</Lines>
  <Paragraphs>2</Paragraphs>
  <ScaleCrop>false</ScaleCrop>
  <Company>Hewlett-Packard</Company>
  <LinksUpToDate>false</LinksUpToDate>
  <CharactersWithSpaces>1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20-05-24T17:58:00Z</dcterms:created>
  <dcterms:modified xsi:type="dcterms:W3CDTF">2020-05-24T18:01:00Z</dcterms:modified>
</cp:coreProperties>
</file>